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AA3" w:rsidRPr="000F2327" w:rsidRDefault="00465AA3" w:rsidP="00465AA3">
      <w:pPr>
        <w:pStyle w:val="Szvegtrzs3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2E74B5"/>
        <w:jc w:val="center"/>
        <w:rPr>
          <w:b/>
          <w:bCs/>
          <w:iCs/>
          <w:sz w:val="22"/>
          <w:szCs w:val="22"/>
        </w:rPr>
      </w:pPr>
      <w:r w:rsidRPr="000F2327">
        <w:rPr>
          <w:b/>
          <w:iCs/>
          <w:sz w:val="22"/>
          <w:szCs w:val="22"/>
        </w:rPr>
        <w:t>PÁLYÁZATI ŰRLAP</w:t>
      </w:r>
    </w:p>
    <w:p w:rsidR="00465AA3" w:rsidRPr="000F2327" w:rsidRDefault="00465AA3" w:rsidP="00465AA3">
      <w:pPr>
        <w:pStyle w:val="Szvegtrzs3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2E74B5"/>
        <w:jc w:val="center"/>
        <w:rPr>
          <w:b/>
          <w:iCs/>
          <w:sz w:val="22"/>
          <w:szCs w:val="22"/>
        </w:rPr>
      </w:pPr>
      <w:r w:rsidRPr="000F2327">
        <w:rPr>
          <w:b/>
          <w:iCs/>
          <w:sz w:val="22"/>
          <w:szCs w:val="22"/>
        </w:rPr>
        <w:t xml:space="preserve">Hallgatói Kutatói Ösztöndíj a Gazdaságtudományi Karon </w:t>
      </w:r>
    </w:p>
    <w:tbl>
      <w:tblPr>
        <w:tblW w:w="949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6237"/>
      </w:tblGrid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 w:rsidRPr="000F2327">
              <w:rPr>
                <w:szCs w:val="20"/>
              </w:rPr>
              <w:t>A pályázó neve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>
              <w:rPr>
                <w:szCs w:val="20"/>
              </w:rPr>
              <w:t>A pályázó lakcíme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>
              <w:rPr>
                <w:szCs w:val="20"/>
              </w:rPr>
              <w:t>A pályázó adószáma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>
              <w:rPr>
                <w:szCs w:val="20"/>
              </w:rPr>
              <w:t>Anyja neve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>
              <w:rPr>
                <w:szCs w:val="20"/>
              </w:rPr>
              <w:t>A pályázó bankszámlaszáma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>
              <w:rPr>
                <w:szCs w:val="20"/>
              </w:rPr>
              <w:t>Számlavezető bank neve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>
              <w:rPr>
                <w:szCs w:val="20"/>
              </w:rPr>
              <w:t xml:space="preserve">Neptun kód: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 w:rsidRPr="000F2327">
              <w:rPr>
                <w:szCs w:val="20"/>
              </w:rPr>
              <w:t xml:space="preserve">A pályázó email címe: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 w:rsidRPr="000F2327">
              <w:rPr>
                <w:szCs w:val="20"/>
              </w:rPr>
              <w:t>A pályázó telefonszáma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 w:rsidRPr="000F2327">
              <w:rPr>
                <w:szCs w:val="20"/>
              </w:rPr>
              <w:t>A pályázó szakja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 w:rsidRPr="000F2327">
              <w:rPr>
                <w:szCs w:val="20"/>
              </w:rPr>
              <w:t>A pályázó évfolyama: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 w:rsidRPr="000F2327">
              <w:rPr>
                <w:szCs w:val="20"/>
              </w:rPr>
              <w:t xml:space="preserve">A pályázó előző féléves tanulmányi átlaga: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  <w:tr w:rsidR="00465AA3" w:rsidTr="00465AA3">
        <w:trPr>
          <w:trHeight w:val="51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65AA3" w:rsidRPr="000F2327" w:rsidRDefault="00465AA3" w:rsidP="00465AA3">
            <w:pPr>
              <w:pStyle w:val="Szvegtrzs"/>
              <w:spacing w:before="0" w:after="0"/>
              <w:jc w:val="left"/>
              <w:rPr>
                <w:szCs w:val="20"/>
              </w:rPr>
            </w:pPr>
            <w:r w:rsidRPr="000F2327">
              <w:rPr>
                <w:szCs w:val="20"/>
              </w:rPr>
              <w:t xml:space="preserve">Megpályázott </w:t>
            </w:r>
            <w:r>
              <w:rPr>
                <w:szCs w:val="20"/>
              </w:rPr>
              <w:t>kutatócsoport</w:t>
            </w:r>
            <w:r w:rsidRPr="000F2327">
              <w:rPr>
                <w:szCs w:val="20"/>
              </w:rPr>
              <w:t xml:space="preserve">: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AA3" w:rsidRPr="00E807A6" w:rsidRDefault="00465AA3" w:rsidP="00465AA3">
            <w:pPr>
              <w:pStyle w:val="Szvegtrzs"/>
              <w:spacing w:before="0" w:after="0"/>
              <w:jc w:val="left"/>
              <w:rPr>
                <w:szCs w:val="21"/>
              </w:rPr>
            </w:pPr>
          </w:p>
        </w:tc>
      </w:tr>
    </w:tbl>
    <w:p w:rsidR="00465AA3" w:rsidRDefault="00465AA3" w:rsidP="00465AA3">
      <w:pPr>
        <w:ind w:right="-427"/>
      </w:pPr>
    </w:p>
    <w:p w:rsidR="00465AA3" w:rsidRDefault="00465AA3" w:rsidP="00465AA3">
      <w:pPr>
        <w:ind w:right="-427"/>
      </w:pPr>
    </w:p>
    <w:p w:rsidR="00465AA3" w:rsidRPr="00465AA3" w:rsidRDefault="00465AA3" w:rsidP="00465AA3">
      <w:pPr>
        <w:ind w:right="-427"/>
        <w:rPr>
          <w:rFonts w:ascii="Verdana" w:hAnsi="Verdana"/>
          <w:sz w:val="22"/>
        </w:rPr>
      </w:pPr>
      <w:r w:rsidRPr="00465AA3">
        <w:rPr>
          <w:rFonts w:ascii="Verdana" w:hAnsi="Verdana"/>
          <w:sz w:val="22"/>
        </w:rPr>
        <w:t xml:space="preserve">A pályázó által benyújtott dokumentumok felsorolása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75"/>
        <w:gridCol w:w="5245"/>
      </w:tblGrid>
      <w:tr w:rsidR="00465AA3" w:rsidRPr="00465AA3" w:rsidTr="00683D83">
        <w:tc>
          <w:tcPr>
            <w:tcW w:w="675" w:type="dxa"/>
            <w:shd w:val="clear" w:color="auto" w:fill="auto"/>
          </w:tcPr>
          <w:p w:rsidR="00465AA3" w:rsidRPr="00465AA3" w:rsidRDefault="00465AA3" w:rsidP="00465AA3">
            <w:pPr>
              <w:numPr>
                <w:ilvl w:val="0"/>
                <w:numId w:val="14"/>
              </w:numPr>
              <w:spacing w:before="60" w:after="60"/>
              <w:ind w:right="-427"/>
              <w:jc w:val="both"/>
              <w:rPr>
                <w:rFonts w:ascii="Verdana" w:hAnsi="Verdana"/>
                <w:sz w:val="22"/>
              </w:rPr>
            </w:pPr>
          </w:p>
        </w:tc>
        <w:tc>
          <w:tcPr>
            <w:tcW w:w="5245" w:type="dxa"/>
            <w:shd w:val="clear" w:color="auto" w:fill="auto"/>
          </w:tcPr>
          <w:p w:rsidR="00465AA3" w:rsidRPr="00465AA3" w:rsidRDefault="00465AA3" w:rsidP="00683D83">
            <w:pPr>
              <w:ind w:right="-427"/>
              <w:rPr>
                <w:rFonts w:ascii="Verdana" w:hAnsi="Verdana"/>
                <w:sz w:val="22"/>
              </w:rPr>
            </w:pPr>
            <w:r w:rsidRPr="00465AA3">
              <w:rPr>
                <w:rFonts w:ascii="Verdana" w:hAnsi="Verdana"/>
                <w:sz w:val="22"/>
              </w:rPr>
              <w:t>Önéletrajz</w:t>
            </w:r>
          </w:p>
        </w:tc>
      </w:tr>
      <w:tr w:rsidR="00442C36" w:rsidRPr="00465AA3" w:rsidTr="00683D83">
        <w:tc>
          <w:tcPr>
            <w:tcW w:w="675" w:type="dxa"/>
            <w:shd w:val="clear" w:color="auto" w:fill="auto"/>
          </w:tcPr>
          <w:p w:rsidR="00442C36" w:rsidRPr="00465AA3" w:rsidRDefault="00442C36" w:rsidP="00465AA3">
            <w:pPr>
              <w:numPr>
                <w:ilvl w:val="0"/>
                <w:numId w:val="14"/>
              </w:numPr>
              <w:spacing w:before="60" w:after="60"/>
              <w:ind w:right="-427"/>
              <w:jc w:val="both"/>
              <w:rPr>
                <w:rFonts w:ascii="Verdana" w:hAnsi="Verdana"/>
                <w:sz w:val="22"/>
              </w:rPr>
            </w:pPr>
          </w:p>
        </w:tc>
        <w:tc>
          <w:tcPr>
            <w:tcW w:w="5245" w:type="dxa"/>
            <w:shd w:val="clear" w:color="auto" w:fill="auto"/>
          </w:tcPr>
          <w:p w:rsidR="00442C36" w:rsidRPr="00465AA3" w:rsidRDefault="00442C36" w:rsidP="00683D83">
            <w:pPr>
              <w:ind w:right="-427"/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Motivációs levél</w:t>
            </w:r>
            <w:bookmarkStart w:id="0" w:name="_GoBack"/>
            <w:bookmarkEnd w:id="0"/>
          </w:p>
        </w:tc>
      </w:tr>
    </w:tbl>
    <w:p w:rsidR="00465AA3" w:rsidRDefault="00465AA3" w:rsidP="00465AA3">
      <w:pPr>
        <w:ind w:left="-284" w:right="-427"/>
        <w:rPr>
          <w:sz w:val="22"/>
          <w:szCs w:val="22"/>
        </w:rPr>
      </w:pPr>
    </w:p>
    <w:p w:rsidR="00465AA3" w:rsidRDefault="00465AA3" w:rsidP="00465AA3">
      <w:pPr>
        <w:ind w:left="-284" w:right="-427"/>
        <w:jc w:val="center"/>
        <w:rPr>
          <w:lang w:val="en-US"/>
        </w:rPr>
      </w:pPr>
      <w:r>
        <w:rPr>
          <w:lang w:val="en-US"/>
        </w:rPr>
        <w:br w:type="page"/>
      </w:r>
    </w:p>
    <w:p w:rsidR="00465AA3" w:rsidRPr="00CD4734" w:rsidRDefault="00465AA3" w:rsidP="00465AA3">
      <w:pPr>
        <w:ind w:left="-284" w:right="-427"/>
        <w:jc w:val="center"/>
        <w:rPr>
          <w:sz w:val="22"/>
          <w:szCs w:val="22"/>
        </w:rPr>
      </w:pPr>
      <w:r w:rsidRPr="00CD4734">
        <w:rPr>
          <w:lang w:val="en-US"/>
        </w:rPr>
        <w:lastRenderedPageBreak/>
        <w:t>NYILATKOZAT</w:t>
      </w:r>
    </w:p>
    <w:p w:rsidR="00465AA3" w:rsidRPr="00CD4734" w:rsidRDefault="00465AA3" w:rsidP="00465AA3">
      <w:pPr>
        <w:spacing w:line="360" w:lineRule="auto"/>
        <w:ind w:left="-284" w:right="-427"/>
        <w:rPr>
          <w:lang w:val="en-US"/>
        </w:rPr>
      </w:pPr>
    </w:p>
    <w:p w:rsidR="00465AA3" w:rsidRDefault="00465AA3" w:rsidP="00465AA3">
      <w:pPr>
        <w:spacing w:line="360" w:lineRule="auto"/>
        <w:ind w:left="-284" w:right="-427"/>
      </w:pPr>
    </w:p>
    <w:p w:rsidR="00465AA3" w:rsidRPr="008D1150" w:rsidRDefault="00465AA3" w:rsidP="00465AA3">
      <w:pPr>
        <w:spacing w:line="360" w:lineRule="auto"/>
        <w:ind w:left="-284" w:right="-427"/>
        <w:jc w:val="both"/>
      </w:pPr>
      <w:r w:rsidRPr="008D1150">
        <w:t xml:space="preserve">Alulírott, kijelentem, hogy hozzájárulok ahhoz, hogy a Szakmai Bizottság jelen pályázat során megadott személyes adataimat megismerje, és azokat kizárólag a pályázat elbírálása céljából kezelje, </w:t>
      </w:r>
      <w:proofErr w:type="spellStart"/>
      <w:r w:rsidRPr="008D1150">
        <w:t>nyilvántartsa</w:t>
      </w:r>
      <w:proofErr w:type="spellEnd"/>
      <w:r w:rsidRPr="008D1150">
        <w:t>, valamint az ösztöndíjszerződés elkészítéséhez felhasználja.</w:t>
      </w:r>
    </w:p>
    <w:p w:rsidR="00465AA3" w:rsidRPr="008D1150" w:rsidRDefault="00465AA3" w:rsidP="00465AA3">
      <w:pPr>
        <w:spacing w:line="360" w:lineRule="auto"/>
        <w:ind w:left="-284" w:right="-427"/>
        <w:jc w:val="both"/>
      </w:pPr>
    </w:p>
    <w:p w:rsidR="00465AA3" w:rsidRPr="000F2327" w:rsidRDefault="00465AA3" w:rsidP="00465AA3">
      <w:pPr>
        <w:spacing w:line="360" w:lineRule="auto"/>
        <w:ind w:left="-284" w:right="-427"/>
        <w:jc w:val="both"/>
      </w:pPr>
      <w:r w:rsidRPr="008D1150">
        <w:t>Büntetőjogi felelősségem tudatában kijelentem, hogy az általam közölt adatok a valóságnak megfelelnek, és tudomásul veszem, hogy a valótlan adatszolgáltatással járó következményeket vállalom.</w:t>
      </w:r>
    </w:p>
    <w:p w:rsidR="00465AA3" w:rsidRPr="000F2327" w:rsidRDefault="00465AA3" w:rsidP="00465AA3">
      <w:pPr>
        <w:spacing w:line="360" w:lineRule="auto"/>
        <w:ind w:left="-284" w:right="-427"/>
      </w:pPr>
    </w:p>
    <w:p w:rsidR="00465AA3" w:rsidRPr="000F2327" w:rsidRDefault="00465AA3" w:rsidP="00465AA3">
      <w:pPr>
        <w:ind w:left="-284" w:right="-427"/>
      </w:pPr>
    </w:p>
    <w:p w:rsidR="00465AA3" w:rsidRPr="000F2327" w:rsidRDefault="00465AA3" w:rsidP="00465AA3"/>
    <w:p w:rsidR="00465AA3" w:rsidRPr="000F2327" w:rsidRDefault="00465AA3" w:rsidP="00465AA3">
      <w:pPr>
        <w:ind w:left="-284"/>
      </w:pPr>
      <w:r w:rsidRPr="000F2327">
        <w:t>Kelt</w:t>
      </w:r>
      <w:proofErr w:type="gramStart"/>
      <w:r w:rsidRPr="000F2327">
        <w:t>, …</w:t>
      </w:r>
      <w:proofErr w:type="gramEnd"/>
      <w:r w:rsidRPr="000F2327">
        <w:t>……év………………………hónap…………nap</w:t>
      </w:r>
    </w:p>
    <w:p w:rsidR="00465AA3" w:rsidRPr="000F2327" w:rsidRDefault="00465AA3" w:rsidP="00465AA3">
      <w:pPr>
        <w:ind w:left="-284"/>
      </w:pPr>
    </w:p>
    <w:p w:rsidR="00465AA3" w:rsidRPr="000F2327" w:rsidRDefault="00465AA3" w:rsidP="00465AA3">
      <w:pPr>
        <w:ind w:left="-284"/>
      </w:pPr>
    </w:p>
    <w:p w:rsidR="00465AA3" w:rsidRPr="000F2327" w:rsidRDefault="00465AA3" w:rsidP="00465AA3">
      <w:pPr>
        <w:ind w:left="-284" w:firstLine="284"/>
      </w:pPr>
    </w:p>
    <w:p w:rsidR="00465AA3" w:rsidRPr="000F2327" w:rsidRDefault="00465AA3" w:rsidP="00465AA3">
      <w:pPr>
        <w:ind w:left="-284"/>
      </w:pPr>
    </w:p>
    <w:p w:rsidR="00465AA3" w:rsidRPr="000F2327" w:rsidRDefault="00465AA3" w:rsidP="00465AA3">
      <w:pPr>
        <w:tabs>
          <w:tab w:val="left" w:leader="dot" w:pos="8789"/>
        </w:tabs>
      </w:pPr>
    </w:p>
    <w:p w:rsidR="00465AA3" w:rsidRPr="000F2327" w:rsidRDefault="00465AA3" w:rsidP="00465AA3">
      <w:pPr>
        <w:tabs>
          <w:tab w:val="left" w:pos="5760"/>
          <w:tab w:val="left" w:leader="dot" w:pos="9720"/>
        </w:tabs>
        <w:jc w:val="center"/>
      </w:pPr>
      <w:r w:rsidRPr="000F2327">
        <w:tab/>
      </w:r>
      <w:r>
        <w:t xml:space="preserve"> </w:t>
      </w:r>
      <w:r w:rsidRPr="000F2327">
        <w:t>Pályázó aláírása</w:t>
      </w:r>
      <w:r w:rsidRPr="000F2327">
        <w:rPr>
          <w:rStyle w:val="Lbjegyzet-hivatkozs"/>
        </w:rPr>
        <w:footnoteReference w:id="1"/>
      </w:r>
    </w:p>
    <w:p w:rsidR="00AE1701" w:rsidRDefault="00AE1701" w:rsidP="00246158">
      <w:pPr>
        <w:jc w:val="both"/>
        <w:rPr>
          <w:rFonts w:ascii="Times New Roman" w:hAnsi="Times New Roman"/>
          <w:b/>
          <w:sz w:val="24"/>
          <w:szCs w:val="24"/>
        </w:rPr>
      </w:pPr>
    </w:p>
    <w:p w:rsidR="00D07E3A" w:rsidRDefault="00D07E3A" w:rsidP="00877324">
      <w:pPr>
        <w:tabs>
          <w:tab w:val="left" w:pos="6525"/>
        </w:tabs>
        <w:rPr>
          <w:rFonts w:ascii="Times New Roman" w:hAnsi="Times New Roman"/>
          <w:sz w:val="24"/>
          <w:szCs w:val="24"/>
        </w:rPr>
      </w:pPr>
    </w:p>
    <w:p w:rsidR="00D07E3A" w:rsidRDefault="00D07E3A" w:rsidP="00877324">
      <w:pPr>
        <w:tabs>
          <w:tab w:val="left" w:pos="6525"/>
        </w:tabs>
        <w:rPr>
          <w:rFonts w:ascii="Times New Roman" w:hAnsi="Times New Roman"/>
          <w:sz w:val="24"/>
          <w:szCs w:val="24"/>
        </w:rPr>
      </w:pPr>
    </w:p>
    <w:p w:rsidR="00D07E3A" w:rsidRPr="00D07E3A" w:rsidRDefault="00D07E3A" w:rsidP="00D07E3A">
      <w:pPr>
        <w:tabs>
          <w:tab w:val="left" w:pos="6525"/>
        </w:tabs>
        <w:jc w:val="both"/>
        <w:rPr>
          <w:rFonts w:ascii="Times New Roman" w:hAnsi="Times New Roman"/>
          <w:sz w:val="24"/>
          <w:szCs w:val="24"/>
        </w:rPr>
      </w:pPr>
    </w:p>
    <w:sectPr w:rsidR="00D07E3A" w:rsidRPr="00D07E3A" w:rsidSect="00F25F3A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559" w:right="1418" w:bottom="1287" w:left="1418" w:header="0" w:footer="708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89D" w:rsidRDefault="0007489D" w:rsidP="00F25F3A">
      <w:r>
        <w:separator/>
      </w:r>
    </w:p>
  </w:endnote>
  <w:endnote w:type="continuationSeparator" w:id="0">
    <w:p w:rsidR="0007489D" w:rsidRDefault="0007489D" w:rsidP="00F25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5AA3" w:rsidRDefault="00465AA3" w:rsidP="00465AA3">
    <w:pPr>
      <w:pStyle w:val="semmi"/>
      <w:jc w:val="center"/>
    </w:pPr>
    <w:r>
      <w:t>__________________________________________________________________________________</w:t>
    </w:r>
  </w:p>
  <w:p w:rsidR="00465AA3" w:rsidRDefault="00465AA3" w:rsidP="00465AA3">
    <w:pPr>
      <w:pStyle w:val="semmi"/>
      <w:jc w:val="center"/>
    </w:pPr>
    <w:r>
      <w:t>H-8200 Veszprém, Egyetem u. 10</w:t>
    </w:r>
    <w:proofErr w:type="gramStart"/>
    <w:r>
      <w:t>.,</w:t>
    </w:r>
    <w:proofErr w:type="gramEnd"/>
    <w:r>
      <w:t xml:space="preserve">      H-8201 Veszprém, Pf. 158.</w:t>
    </w:r>
  </w:p>
  <w:p w:rsidR="006B42E1" w:rsidRPr="00465AA3" w:rsidRDefault="00465AA3" w:rsidP="00465AA3">
    <w:pPr>
      <w:pStyle w:val="semmi"/>
      <w:spacing w:line="240" w:lineRule="atLeast"/>
      <w:jc w:val="center"/>
      <w:rPr>
        <w:sz w:val="24"/>
        <w:szCs w:val="24"/>
      </w:rPr>
    </w:pPr>
    <w:r w:rsidRPr="003C2E8C">
      <w:rPr>
        <w:sz w:val="24"/>
        <w:szCs w:val="24"/>
      </w:rPr>
      <w:t>Tel</w:t>
    </w:r>
    <w:proofErr w:type="gramStart"/>
    <w:r w:rsidRPr="003C2E8C">
      <w:rPr>
        <w:sz w:val="24"/>
        <w:szCs w:val="24"/>
      </w:rPr>
      <w:t>.:</w:t>
    </w:r>
    <w:proofErr w:type="gramEnd"/>
    <w:r w:rsidRPr="003C2E8C">
      <w:rPr>
        <w:sz w:val="24"/>
        <w:szCs w:val="24"/>
      </w:rPr>
      <w:t xml:space="preserve"> +36/88/624-812</w:t>
    </w:r>
    <w:r>
      <w:rPr>
        <w:sz w:val="24"/>
        <w:szCs w:val="24"/>
      </w:rPr>
      <w:t>; 624-847</w:t>
    </w:r>
    <w:r w:rsidRPr="003C2E8C">
      <w:rPr>
        <w:sz w:val="24"/>
        <w:szCs w:val="24"/>
      </w:rPr>
      <w:t xml:space="preserve">  E-mail: </w:t>
    </w:r>
    <w:r>
      <w:rPr>
        <w:sz w:val="24"/>
        <w:szCs w:val="24"/>
      </w:rPr>
      <w:t>titkarsag</w:t>
    </w:r>
    <w:r w:rsidRPr="003C2E8C">
      <w:rPr>
        <w:sz w:val="24"/>
        <w:szCs w:val="24"/>
      </w:rPr>
      <w:t>@gtk.</w:t>
    </w:r>
    <w:r>
      <w:rPr>
        <w:sz w:val="24"/>
        <w:szCs w:val="24"/>
      </w:rPr>
      <w:t>uni-pannon</w:t>
    </w:r>
    <w:r w:rsidRPr="003C2E8C">
      <w:rPr>
        <w:sz w:val="24"/>
        <w:szCs w:val="24"/>
      </w:rPr>
      <w:t>.h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42E1" w:rsidRDefault="006B42E1" w:rsidP="006B42E1">
    <w:pPr>
      <w:pStyle w:val="semmi"/>
      <w:jc w:val="center"/>
    </w:pPr>
    <w:r>
      <w:t>__________________________________________________________________________________</w:t>
    </w:r>
  </w:p>
  <w:p w:rsidR="006B42E1" w:rsidRDefault="006B42E1" w:rsidP="006B42E1">
    <w:pPr>
      <w:pStyle w:val="semmi"/>
      <w:jc w:val="center"/>
    </w:pPr>
    <w:r>
      <w:t>H-8200 Veszprém, Egyetem u. 10</w:t>
    </w:r>
    <w:proofErr w:type="gramStart"/>
    <w:r>
      <w:t>.,</w:t>
    </w:r>
    <w:proofErr w:type="gramEnd"/>
    <w:r>
      <w:t xml:space="preserve">      H-8201 Veszprém, Pf. 158.</w:t>
    </w:r>
  </w:p>
  <w:p w:rsidR="006B42E1" w:rsidRPr="003C2E8C" w:rsidRDefault="006B42E1" w:rsidP="006B42E1">
    <w:pPr>
      <w:pStyle w:val="semmi"/>
      <w:spacing w:line="240" w:lineRule="atLeast"/>
      <w:jc w:val="center"/>
      <w:rPr>
        <w:sz w:val="24"/>
        <w:szCs w:val="24"/>
      </w:rPr>
    </w:pPr>
    <w:r w:rsidRPr="003C2E8C">
      <w:rPr>
        <w:sz w:val="24"/>
        <w:szCs w:val="24"/>
      </w:rPr>
      <w:t>Tel</w:t>
    </w:r>
    <w:proofErr w:type="gramStart"/>
    <w:r w:rsidRPr="003C2E8C">
      <w:rPr>
        <w:sz w:val="24"/>
        <w:szCs w:val="24"/>
      </w:rPr>
      <w:t>.:</w:t>
    </w:r>
    <w:proofErr w:type="gramEnd"/>
    <w:r w:rsidRPr="003C2E8C">
      <w:rPr>
        <w:sz w:val="24"/>
        <w:szCs w:val="24"/>
      </w:rPr>
      <w:t xml:space="preserve"> +36/88/624-812</w:t>
    </w:r>
    <w:r>
      <w:rPr>
        <w:sz w:val="24"/>
        <w:szCs w:val="24"/>
      </w:rPr>
      <w:t>; 624-847</w:t>
    </w:r>
    <w:r w:rsidRPr="003C2E8C">
      <w:rPr>
        <w:sz w:val="24"/>
        <w:szCs w:val="24"/>
      </w:rPr>
      <w:t xml:space="preserve">  E-mail: </w:t>
    </w:r>
    <w:r>
      <w:rPr>
        <w:sz w:val="24"/>
        <w:szCs w:val="24"/>
      </w:rPr>
      <w:t>titkarsag</w:t>
    </w:r>
    <w:r w:rsidRPr="003C2E8C">
      <w:rPr>
        <w:sz w:val="24"/>
        <w:szCs w:val="24"/>
      </w:rPr>
      <w:t>@gtk.</w:t>
    </w:r>
    <w:r>
      <w:rPr>
        <w:sz w:val="24"/>
        <w:szCs w:val="24"/>
      </w:rPr>
      <w:t>uni-pannon</w:t>
    </w:r>
    <w:r w:rsidRPr="003C2E8C">
      <w:rPr>
        <w:sz w:val="24"/>
        <w:szCs w:val="24"/>
      </w:rPr>
      <w:t>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89D" w:rsidRDefault="0007489D" w:rsidP="00F25F3A">
      <w:r>
        <w:separator/>
      </w:r>
    </w:p>
  </w:footnote>
  <w:footnote w:type="continuationSeparator" w:id="0">
    <w:p w:rsidR="0007489D" w:rsidRDefault="0007489D" w:rsidP="00F25F3A">
      <w:r>
        <w:continuationSeparator/>
      </w:r>
    </w:p>
  </w:footnote>
  <w:footnote w:id="1">
    <w:p w:rsidR="00465AA3" w:rsidRDefault="00465AA3" w:rsidP="00465AA3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A pályázat aláírása kötelező, ellenkező </w:t>
      </w:r>
    </w:p>
    <w:p w:rsidR="00465AA3" w:rsidRDefault="00465AA3" w:rsidP="00465AA3">
      <w:pPr>
        <w:pStyle w:val="Lbjegyzetszveg"/>
      </w:pPr>
      <w:r>
        <w:t>esetben a pályázat nem kerül elbírálás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42E1" w:rsidRDefault="006B42E1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>
      <w:rPr>
        <w:rStyle w:val="Oldalszm"/>
        <w:noProof/>
      </w:rPr>
      <w:t>1</w:t>
    </w:r>
    <w:r>
      <w:rPr>
        <w:rStyle w:val="Oldalszm"/>
      </w:rPr>
      <w:fldChar w:fldCharType="end"/>
    </w:r>
  </w:p>
  <w:p w:rsidR="006B42E1" w:rsidRDefault="006B42E1">
    <w:pPr>
      <w:pStyle w:val="lfej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42E1" w:rsidRDefault="006B42E1">
    <w:pPr>
      <w:pStyle w:val="lfej"/>
      <w:ind w:right="360"/>
    </w:pPr>
  </w:p>
  <w:p w:rsidR="006B42E1" w:rsidRDefault="006B42E1">
    <w:pPr>
      <w:pStyle w:val="lfej"/>
      <w:ind w:right="360"/>
    </w:pPr>
  </w:p>
  <w:p w:rsidR="006B42E1" w:rsidRDefault="006B42E1">
    <w:pPr>
      <w:pStyle w:val="lfej"/>
      <w:ind w:right="360"/>
    </w:pPr>
  </w:p>
  <w:p w:rsidR="006B42E1" w:rsidRDefault="006B42E1">
    <w:pPr>
      <w:pStyle w:val="lfej"/>
      <w:ind w:right="360"/>
    </w:pPr>
  </w:p>
  <w:p w:rsidR="006B42E1" w:rsidRDefault="006B42E1">
    <w:pPr>
      <w:pStyle w:val="lfej"/>
      <w:framePr w:wrap="around" w:vAnchor="text" w:hAnchor="page" w:x="10517" w:y="142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42C36">
      <w:rPr>
        <w:rStyle w:val="Oldalszm"/>
        <w:noProof/>
      </w:rPr>
      <w:t>2</w:t>
    </w:r>
    <w:r>
      <w:rPr>
        <w:rStyle w:val="Oldalszm"/>
      </w:rPr>
      <w:fldChar w:fldCharType="end"/>
    </w:r>
  </w:p>
  <w:p w:rsidR="006B42E1" w:rsidRDefault="006B42E1" w:rsidP="000D03E3">
    <w:pPr>
      <w:pStyle w:val="alalcim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42E1" w:rsidRDefault="006B42E1">
    <w:pPr>
      <w:pStyle w:val="semmi"/>
      <w:rPr>
        <w:rStyle w:val="Oldalszm"/>
      </w:rPr>
    </w:pPr>
  </w:p>
  <w:p w:rsidR="006B42E1" w:rsidRDefault="006B42E1">
    <w:pPr>
      <w:pStyle w:val="semmi"/>
      <w:rPr>
        <w:rStyle w:val="Oldalszm"/>
      </w:rPr>
    </w:pPr>
  </w:p>
  <w:p w:rsidR="006B42E1" w:rsidRDefault="00465AA3">
    <w:pPr>
      <w:pStyle w:val="semmi"/>
      <w:rPr>
        <w:rStyle w:val="Oldalszm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4130</wp:posOffset>
              </wp:positionH>
              <wp:positionV relativeFrom="paragraph">
                <wp:posOffset>78740</wp:posOffset>
              </wp:positionV>
              <wp:extent cx="5758815" cy="0"/>
              <wp:effectExtent l="13970" t="12065" r="8890" b="6985"/>
              <wp:wrapNone/>
              <wp:docPr id="3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881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9EE4D4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9pt,6.2pt" to="451.5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7nEEwIAACg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"/>
          </w:pict>
        </mc:Fallback>
      </mc:AlternateContent>
    </w:r>
  </w:p>
  <w:p w:rsidR="006B42E1" w:rsidRPr="00FE6771" w:rsidRDefault="00465AA3">
    <w:pPr>
      <w:pStyle w:val="semmi"/>
      <w:rPr>
        <w:sz w:val="24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523105</wp:posOffset>
          </wp:positionH>
          <wp:positionV relativeFrom="paragraph">
            <wp:posOffset>0</wp:posOffset>
          </wp:positionV>
          <wp:extent cx="1076325" cy="1109345"/>
          <wp:effectExtent l="0" t="0" r="0" b="0"/>
          <wp:wrapNone/>
          <wp:docPr id="8" name="Kép 8" descr="gtk_logó_új_fekete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gtk_logó_új_fekete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1322705</wp:posOffset>
              </wp:positionH>
              <wp:positionV relativeFrom="paragraph">
                <wp:posOffset>200025</wp:posOffset>
              </wp:positionV>
              <wp:extent cx="3200400" cy="869315"/>
              <wp:effectExtent l="0" t="0" r="127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0400" cy="869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B42E1" w:rsidRPr="003C2E8C" w:rsidRDefault="006B42E1" w:rsidP="006B42E1">
                          <w:pPr>
                            <w:pStyle w:val="semmi"/>
                            <w:jc w:val="center"/>
                            <w:rPr>
                              <w:sz w:val="44"/>
                              <w:szCs w:val="44"/>
                            </w:rPr>
                          </w:pPr>
                          <w:r>
                            <w:rPr>
                              <w:sz w:val="44"/>
                              <w:szCs w:val="44"/>
                            </w:rPr>
                            <w:t>PANNON</w:t>
                          </w:r>
                          <w:r w:rsidRPr="003C2E8C">
                            <w:rPr>
                              <w:sz w:val="44"/>
                              <w:szCs w:val="44"/>
                            </w:rPr>
                            <w:t xml:space="preserve"> EGYETEM</w:t>
                          </w:r>
                        </w:p>
                        <w:p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3C2E8C">
                            <w:rPr>
                              <w:sz w:val="36"/>
                              <w:szCs w:val="36"/>
                            </w:rPr>
                            <w:t>Gazdaságtudományi Kar</w:t>
                          </w:r>
                        </w:p>
                        <w:p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:rsidR="006B42E1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  <w:p w:rsidR="006B42E1" w:rsidRPr="003C2E8C" w:rsidRDefault="006B42E1" w:rsidP="006B42E1">
                          <w:pPr>
                            <w:pStyle w:val="semmi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4.15pt;margin-top:15.75pt;width:252pt;height:68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" filled="f" stroked="f">
              <v:textbox>
                <w:txbxContent>
                  <w:p w:rsidR="006B42E1" w:rsidRPr="003C2E8C" w:rsidRDefault="006B42E1" w:rsidP="006B42E1">
                    <w:pPr>
                      <w:pStyle w:val="semmi"/>
                      <w:jc w:val="center"/>
                      <w:rPr>
                        <w:sz w:val="44"/>
                        <w:szCs w:val="44"/>
                      </w:rPr>
                    </w:pPr>
                    <w:r>
                      <w:rPr>
                        <w:sz w:val="44"/>
                        <w:szCs w:val="44"/>
                      </w:rPr>
                      <w:t>PANNON</w:t>
                    </w:r>
                    <w:r w:rsidRPr="003C2E8C">
                      <w:rPr>
                        <w:sz w:val="44"/>
                        <w:szCs w:val="44"/>
                      </w:rPr>
                      <w:t xml:space="preserve"> EGYETEM</w:t>
                    </w:r>
                  </w:p>
                  <w:p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  <w:r w:rsidRPr="003C2E8C">
                      <w:rPr>
                        <w:sz w:val="36"/>
                        <w:szCs w:val="36"/>
                      </w:rPr>
                      <w:t>Gazdaságtudományi Kar</w:t>
                    </w:r>
                  </w:p>
                  <w:p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:rsidR="006B42E1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  <w:p w:rsidR="006B42E1" w:rsidRPr="003C2E8C" w:rsidRDefault="006B42E1" w:rsidP="006B42E1">
                    <w:pPr>
                      <w:pStyle w:val="semmi"/>
                      <w:jc w:val="center"/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z w:val="24"/>
      </w:rPr>
      <w:drawing>
        <wp:inline distT="0" distB="0" distL="0" distR="0">
          <wp:extent cx="1085850" cy="1076325"/>
          <wp:effectExtent l="0" t="0" r="0" b="0"/>
          <wp:docPr id="1" name="Kép 1" descr="egyetemi_cimer_Pannon_ff_1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gyetemi_cimer_Pannon_ff_15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B42E1" w:rsidRDefault="006B42E1">
    <w:pPr>
      <w:pStyle w:val="semmi"/>
      <w:rPr>
        <w:rStyle w:val="Oldalszm"/>
      </w:rPr>
    </w:pPr>
    <w:r>
      <w:rPr>
        <w:rStyle w:val="Oldalszm"/>
      </w:rPr>
      <w:t>________________________________________________________________________</w:t>
    </w:r>
    <w:r w:rsidR="00F9194A">
      <w:rPr>
        <w:rStyle w:val="Oldalszm"/>
      </w:rPr>
      <w:t>_</w:t>
    </w:r>
    <w:r>
      <w:rPr>
        <w:rStyle w:val="Oldalszm"/>
      </w:rPr>
      <w:t>___</w:t>
    </w:r>
    <w:r w:rsidR="00F9194A">
      <w:rPr>
        <w:rStyle w:val="Oldalszm"/>
      </w:rPr>
      <w:t>__</w:t>
    </w:r>
    <w:r>
      <w:rPr>
        <w:rStyle w:val="Oldalszm"/>
      </w:rPr>
      <w:t>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A2E97"/>
    <w:multiLevelType w:val="hybridMultilevel"/>
    <w:tmpl w:val="B2AC2090"/>
    <w:lvl w:ilvl="0" w:tplc="B6F69C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03BC6"/>
    <w:multiLevelType w:val="hybridMultilevel"/>
    <w:tmpl w:val="C66A5636"/>
    <w:lvl w:ilvl="0" w:tplc="9D206088">
      <w:numFmt w:val="bullet"/>
      <w:lvlText w:val="-"/>
      <w:lvlJc w:val="left"/>
      <w:pPr>
        <w:ind w:left="765" w:hanging="360"/>
      </w:pPr>
      <w:rPr>
        <w:rFonts w:ascii="Calibri" w:eastAsia="Calibri" w:hAnsi="Calibri" w:cs="Times New Roman" w:hint="default"/>
      </w:rPr>
    </w:lvl>
    <w:lvl w:ilvl="1" w:tplc="040E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3D7380"/>
    <w:multiLevelType w:val="hybridMultilevel"/>
    <w:tmpl w:val="6C18342E"/>
    <w:lvl w:ilvl="0" w:tplc="1F404BA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1D3FD4"/>
    <w:multiLevelType w:val="hybridMultilevel"/>
    <w:tmpl w:val="F7E6BFAC"/>
    <w:lvl w:ilvl="0" w:tplc="0EE2599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641FC"/>
    <w:multiLevelType w:val="hybridMultilevel"/>
    <w:tmpl w:val="2FEE4708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00846"/>
    <w:multiLevelType w:val="hybridMultilevel"/>
    <w:tmpl w:val="9640C2D4"/>
    <w:lvl w:ilvl="0" w:tplc="A48C331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E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D24E36"/>
    <w:multiLevelType w:val="hybridMultilevel"/>
    <w:tmpl w:val="C6AE9C42"/>
    <w:lvl w:ilvl="0" w:tplc="1694A37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60DF9"/>
    <w:multiLevelType w:val="hybridMultilevel"/>
    <w:tmpl w:val="97E247A6"/>
    <w:lvl w:ilvl="0" w:tplc="9D20608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71139"/>
    <w:multiLevelType w:val="hybridMultilevel"/>
    <w:tmpl w:val="78D025E8"/>
    <w:lvl w:ilvl="0" w:tplc="2AAA01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34CE2"/>
    <w:multiLevelType w:val="hybridMultilevel"/>
    <w:tmpl w:val="7458D4FC"/>
    <w:lvl w:ilvl="0" w:tplc="689C7F7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1D38F2"/>
    <w:multiLevelType w:val="hybridMultilevel"/>
    <w:tmpl w:val="08609506"/>
    <w:lvl w:ilvl="0" w:tplc="F6A839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5167C"/>
    <w:multiLevelType w:val="multilevel"/>
    <w:tmpl w:val="B68A6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532730"/>
    <w:multiLevelType w:val="hybridMultilevel"/>
    <w:tmpl w:val="74D0DEF4"/>
    <w:lvl w:ilvl="0" w:tplc="ED92BB52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772C7B"/>
    <w:multiLevelType w:val="hybridMultilevel"/>
    <w:tmpl w:val="FFDA1D0C"/>
    <w:lvl w:ilvl="0" w:tplc="1276AF64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12"/>
  </w:num>
  <w:num w:numId="8">
    <w:abstractNumId w:val="9"/>
  </w:num>
  <w:num w:numId="9">
    <w:abstractNumId w:val="0"/>
  </w:num>
  <w:num w:numId="10">
    <w:abstractNumId w:val="11"/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8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zExNTE1NDc3NzNW0lEKTi0uzszPAykwqgUAlpJjDCwAAAA="/>
  </w:docVars>
  <w:rsids>
    <w:rsidRoot w:val="00F25F3A"/>
    <w:rsid w:val="00000F6C"/>
    <w:rsid w:val="00023188"/>
    <w:rsid w:val="00023C89"/>
    <w:rsid w:val="00027EDA"/>
    <w:rsid w:val="00040DCF"/>
    <w:rsid w:val="00047ED4"/>
    <w:rsid w:val="0007489D"/>
    <w:rsid w:val="000A5D0B"/>
    <w:rsid w:val="000B542D"/>
    <w:rsid w:val="000D03E3"/>
    <w:rsid w:val="000D7AF7"/>
    <w:rsid w:val="00106085"/>
    <w:rsid w:val="001067D3"/>
    <w:rsid w:val="00130E72"/>
    <w:rsid w:val="001875A9"/>
    <w:rsid w:val="00196981"/>
    <w:rsid w:val="001A1314"/>
    <w:rsid w:val="001A60F6"/>
    <w:rsid w:val="001B1980"/>
    <w:rsid w:val="001B1A7F"/>
    <w:rsid w:val="001C2CBB"/>
    <w:rsid w:val="001F6B23"/>
    <w:rsid w:val="00246158"/>
    <w:rsid w:val="00257509"/>
    <w:rsid w:val="0027078C"/>
    <w:rsid w:val="002870E8"/>
    <w:rsid w:val="00292757"/>
    <w:rsid w:val="002960E7"/>
    <w:rsid w:val="002B4F5D"/>
    <w:rsid w:val="002B6EE2"/>
    <w:rsid w:val="002D480D"/>
    <w:rsid w:val="002D7E99"/>
    <w:rsid w:val="002E4B00"/>
    <w:rsid w:val="002E4DE8"/>
    <w:rsid w:val="00320589"/>
    <w:rsid w:val="00341879"/>
    <w:rsid w:val="00357A14"/>
    <w:rsid w:val="00370AB3"/>
    <w:rsid w:val="003748E0"/>
    <w:rsid w:val="00374F28"/>
    <w:rsid w:val="003D452B"/>
    <w:rsid w:val="003E3024"/>
    <w:rsid w:val="003E39DB"/>
    <w:rsid w:val="004248A6"/>
    <w:rsid w:val="00425522"/>
    <w:rsid w:val="00441946"/>
    <w:rsid w:val="00442C36"/>
    <w:rsid w:val="004540D9"/>
    <w:rsid w:val="00464030"/>
    <w:rsid w:val="00465AA3"/>
    <w:rsid w:val="00490975"/>
    <w:rsid w:val="004B18D3"/>
    <w:rsid w:val="004B4BD9"/>
    <w:rsid w:val="004C59C7"/>
    <w:rsid w:val="004E014B"/>
    <w:rsid w:val="005017F9"/>
    <w:rsid w:val="00503571"/>
    <w:rsid w:val="00505BEF"/>
    <w:rsid w:val="00515945"/>
    <w:rsid w:val="00517454"/>
    <w:rsid w:val="005225DD"/>
    <w:rsid w:val="00545A8C"/>
    <w:rsid w:val="00552B88"/>
    <w:rsid w:val="00554E1A"/>
    <w:rsid w:val="005633D7"/>
    <w:rsid w:val="00575340"/>
    <w:rsid w:val="005A3057"/>
    <w:rsid w:val="005D1941"/>
    <w:rsid w:val="005F1987"/>
    <w:rsid w:val="00612944"/>
    <w:rsid w:val="00612EBD"/>
    <w:rsid w:val="00617A51"/>
    <w:rsid w:val="0062472D"/>
    <w:rsid w:val="006360F0"/>
    <w:rsid w:val="0063727A"/>
    <w:rsid w:val="00642673"/>
    <w:rsid w:val="0066129F"/>
    <w:rsid w:val="00683499"/>
    <w:rsid w:val="00684EE5"/>
    <w:rsid w:val="00694816"/>
    <w:rsid w:val="006B1262"/>
    <w:rsid w:val="006B42E1"/>
    <w:rsid w:val="006B62CE"/>
    <w:rsid w:val="006D0EEE"/>
    <w:rsid w:val="006F2351"/>
    <w:rsid w:val="006F325D"/>
    <w:rsid w:val="007070E6"/>
    <w:rsid w:val="007135FC"/>
    <w:rsid w:val="00717BAB"/>
    <w:rsid w:val="00722D58"/>
    <w:rsid w:val="0074140B"/>
    <w:rsid w:val="007539B5"/>
    <w:rsid w:val="00757897"/>
    <w:rsid w:val="00757F79"/>
    <w:rsid w:val="00765937"/>
    <w:rsid w:val="00784734"/>
    <w:rsid w:val="007927C4"/>
    <w:rsid w:val="007970FE"/>
    <w:rsid w:val="007A137D"/>
    <w:rsid w:val="007E074C"/>
    <w:rsid w:val="007F3E6E"/>
    <w:rsid w:val="008009F5"/>
    <w:rsid w:val="00802BFD"/>
    <w:rsid w:val="008043A4"/>
    <w:rsid w:val="0080502A"/>
    <w:rsid w:val="0080786D"/>
    <w:rsid w:val="00811A5F"/>
    <w:rsid w:val="008254E3"/>
    <w:rsid w:val="00834139"/>
    <w:rsid w:val="0084637A"/>
    <w:rsid w:val="008713FB"/>
    <w:rsid w:val="00877324"/>
    <w:rsid w:val="008B0622"/>
    <w:rsid w:val="008E2144"/>
    <w:rsid w:val="008E4C61"/>
    <w:rsid w:val="00902E3B"/>
    <w:rsid w:val="00911FD5"/>
    <w:rsid w:val="0091624F"/>
    <w:rsid w:val="00925430"/>
    <w:rsid w:val="00946D78"/>
    <w:rsid w:val="00951451"/>
    <w:rsid w:val="009519FD"/>
    <w:rsid w:val="009729DB"/>
    <w:rsid w:val="00976242"/>
    <w:rsid w:val="009B3935"/>
    <w:rsid w:val="009C07D7"/>
    <w:rsid w:val="009C63F3"/>
    <w:rsid w:val="009E4B88"/>
    <w:rsid w:val="009F267A"/>
    <w:rsid w:val="00A04C72"/>
    <w:rsid w:val="00A344F5"/>
    <w:rsid w:val="00A36B9A"/>
    <w:rsid w:val="00A70679"/>
    <w:rsid w:val="00A80F5D"/>
    <w:rsid w:val="00AB0E28"/>
    <w:rsid w:val="00AB327B"/>
    <w:rsid w:val="00AB56C5"/>
    <w:rsid w:val="00AC6907"/>
    <w:rsid w:val="00AD1B6C"/>
    <w:rsid w:val="00AD2382"/>
    <w:rsid w:val="00AE1701"/>
    <w:rsid w:val="00AF569A"/>
    <w:rsid w:val="00AF7606"/>
    <w:rsid w:val="00B3365A"/>
    <w:rsid w:val="00B53F7F"/>
    <w:rsid w:val="00B71972"/>
    <w:rsid w:val="00B763DE"/>
    <w:rsid w:val="00B76D09"/>
    <w:rsid w:val="00B97749"/>
    <w:rsid w:val="00BA5C03"/>
    <w:rsid w:val="00BA69BB"/>
    <w:rsid w:val="00BD2506"/>
    <w:rsid w:val="00BE1E4F"/>
    <w:rsid w:val="00BF737A"/>
    <w:rsid w:val="00C244F9"/>
    <w:rsid w:val="00C2531A"/>
    <w:rsid w:val="00C27FCC"/>
    <w:rsid w:val="00C670BE"/>
    <w:rsid w:val="00C737B1"/>
    <w:rsid w:val="00C765E0"/>
    <w:rsid w:val="00C875AA"/>
    <w:rsid w:val="00CA4761"/>
    <w:rsid w:val="00CA6EE8"/>
    <w:rsid w:val="00CE11CD"/>
    <w:rsid w:val="00CE6DF0"/>
    <w:rsid w:val="00D03A2B"/>
    <w:rsid w:val="00D07320"/>
    <w:rsid w:val="00D07E3A"/>
    <w:rsid w:val="00D4673F"/>
    <w:rsid w:val="00D47A26"/>
    <w:rsid w:val="00D51827"/>
    <w:rsid w:val="00D56E2F"/>
    <w:rsid w:val="00D63BD5"/>
    <w:rsid w:val="00D65AB5"/>
    <w:rsid w:val="00D67AB1"/>
    <w:rsid w:val="00D77A04"/>
    <w:rsid w:val="00D8440A"/>
    <w:rsid w:val="00DB3C82"/>
    <w:rsid w:val="00DC042B"/>
    <w:rsid w:val="00DC6153"/>
    <w:rsid w:val="00DE4ABD"/>
    <w:rsid w:val="00DF1D0A"/>
    <w:rsid w:val="00E06560"/>
    <w:rsid w:val="00E07E73"/>
    <w:rsid w:val="00E13A7F"/>
    <w:rsid w:val="00E42932"/>
    <w:rsid w:val="00E444DD"/>
    <w:rsid w:val="00E6234B"/>
    <w:rsid w:val="00E63504"/>
    <w:rsid w:val="00EA7D67"/>
    <w:rsid w:val="00EB3D0F"/>
    <w:rsid w:val="00EB40EA"/>
    <w:rsid w:val="00EC4BB0"/>
    <w:rsid w:val="00EC67BB"/>
    <w:rsid w:val="00EE04EB"/>
    <w:rsid w:val="00EE7FE4"/>
    <w:rsid w:val="00EF3E4B"/>
    <w:rsid w:val="00F01C88"/>
    <w:rsid w:val="00F02DA9"/>
    <w:rsid w:val="00F07011"/>
    <w:rsid w:val="00F07F7F"/>
    <w:rsid w:val="00F13273"/>
    <w:rsid w:val="00F136AF"/>
    <w:rsid w:val="00F25F3A"/>
    <w:rsid w:val="00F35742"/>
    <w:rsid w:val="00F421B5"/>
    <w:rsid w:val="00F50CB6"/>
    <w:rsid w:val="00F662E1"/>
    <w:rsid w:val="00F837FF"/>
    <w:rsid w:val="00F84ED4"/>
    <w:rsid w:val="00F9194A"/>
    <w:rsid w:val="00FA3CDA"/>
    <w:rsid w:val="00FA6BE8"/>
    <w:rsid w:val="00FA7DE8"/>
    <w:rsid w:val="00FC1811"/>
    <w:rsid w:val="00FC66F2"/>
    <w:rsid w:val="00FD021E"/>
    <w:rsid w:val="00FE25C0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588C3A"/>
  <w15:docId w15:val="{7FCA2B17-8BCC-40DC-971A-E056F8DAC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13A7F"/>
    <w:rPr>
      <w:rFonts w:ascii="Tms Rmn" w:eastAsia="Times New Roman" w:hAnsi="Tms Rmn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1294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505BEF"/>
    <w:pPr>
      <w:keepNext/>
      <w:jc w:val="both"/>
      <w:outlineLvl w:val="2"/>
    </w:pPr>
    <w:rPr>
      <w:b/>
      <w:sz w:val="24"/>
      <w:lang w:val="en-GB"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505BEF"/>
    <w:pPr>
      <w:keepNext/>
      <w:jc w:val="both"/>
      <w:outlineLvl w:val="3"/>
    </w:pPr>
    <w:rPr>
      <w:b/>
      <w:sz w:val="24"/>
      <w:u w:val="single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semmi">
    <w:name w:val="semmi"/>
    <w:rsid w:val="00F25F3A"/>
    <w:pPr>
      <w:spacing w:line="300" w:lineRule="atLeast"/>
    </w:pPr>
    <w:rPr>
      <w:rFonts w:ascii="Times New Roman" w:eastAsia="Times New Roman" w:hAnsi="Times New Roman"/>
      <w:sz w:val="22"/>
    </w:rPr>
  </w:style>
  <w:style w:type="paragraph" w:styleId="lfej">
    <w:name w:val="header"/>
    <w:basedOn w:val="Norml"/>
    <w:link w:val="lfejChar"/>
    <w:rsid w:val="00F25F3A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rsid w:val="00F25F3A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rsid w:val="00F25F3A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Oldalszm">
    <w:name w:val="page number"/>
    <w:basedOn w:val="Bekezdsalapbettpusa"/>
    <w:rsid w:val="00F25F3A"/>
  </w:style>
  <w:style w:type="paragraph" w:customStyle="1" w:styleId="alalcim">
    <w:name w:val="alalcim"/>
    <w:basedOn w:val="Norml"/>
    <w:rsid w:val="00F25F3A"/>
    <w:pPr>
      <w:spacing w:before="57" w:after="57" w:line="300" w:lineRule="atLeast"/>
    </w:pPr>
    <w:rPr>
      <w:b/>
      <w:sz w:val="22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25F3A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F25F3A"/>
    <w:rPr>
      <w:rFonts w:ascii="Tahoma" w:eastAsia="Times New Roman" w:hAnsi="Tahoma" w:cs="Tahoma"/>
      <w:sz w:val="16"/>
      <w:szCs w:val="16"/>
      <w:lang w:eastAsia="hu-HU"/>
    </w:rPr>
  </w:style>
  <w:style w:type="table" w:styleId="Rcsostblzat">
    <w:name w:val="Table Grid"/>
    <w:basedOn w:val="Normltblzat"/>
    <w:rsid w:val="003748E0"/>
    <w:pPr>
      <w:widowControl w:val="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748E0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Szvegtrzs21">
    <w:name w:val="Szövegtörzs 21"/>
    <w:basedOn w:val="Norml"/>
    <w:rsid w:val="00027EDA"/>
    <w:pPr>
      <w:jc w:val="both"/>
    </w:pPr>
    <w:rPr>
      <w:rFonts w:ascii="Times New Roman" w:hAnsi="Times New Roman"/>
      <w:sz w:val="24"/>
    </w:rPr>
  </w:style>
  <w:style w:type="paragraph" w:styleId="Listaszerbekezds">
    <w:name w:val="List Paragraph"/>
    <w:basedOn w:val="Norml"/>
    <w:uiPriority w:val="34"/>
    <w:qFormat/>
    <w:rsid w:val="009519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9519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-kntformzottChar">
    <w:name w:val="HTML-ként formázott Char"/>
    <w:link w:val="HTML-kntformzott"/>
    <w:uiPriority w:val="99"/>
    <w:rsid w:val="009519FD"/>
    <w:rPr>
      <w:rFonts w:ascii="Courier New" w:eastAsia="Times New Roman" w:hAnsi="Courier New" w:cs="Courier New"/>
    </w:rPr>
  </w:style>
  <w:style w:type="character" w:customStyle="1" w:styleId="Cmsor3Char">
    <w:name w:val="Címsor 3 Char"/>
    <w:link w:val="Cmsor3"/>
    <w:semiHidden/>
    <w:rsid w:val="00505BEF"/>
    <w:rPr>
      <w:rFonts w:ascii="Tms Rmn" w:eastAsia="Times New Roman" w:hAnsi="Tms Rmn"/>
      <w:b/>
      <w:sz w:val="24"/>
      <w:lang w:val="en-GB" w:eastAsia="hu-HU"/>
    </w:rPr>
  </w:style>
  <w:style w:type="character" w:customStyle="1" w:styleId="Cmsor4Char">
    <w:name w:val="Címsor 4 Char"/>
    <w:link w:val="Cmsor4"/>
    <w:semiHidden/>
    <w:rsid w:val="00505BEF"/>
    <w:rPr>
      <w:rFonts w:ascii="Tms Rmn" w:eastAsia="Times New Roman" w:hAnsi="Tms Rmn"/>
      <w:b/>
      <w:sz w:val="24"/>
      <w:u w:val="single"/>
      <w:lang w:val="en-GB" w:eastAsia="hu-HU"/>
    </w:rPr>
  </w:style>
  <w:style w:type="character" w:styleId="Hiperhivatkozs">
    <w:name w:val="Hyperlink"/>
    <w:rsid w:val="008009F5"/>
    <w:rPr>
      <w:color w:val="0000FF"/>
      <w:u w:val="single"/>
    </w:rPr>
  </w:style>
  <w:style w:type="paragraph" w:styleId="Cm">
    <w:name w:val="Title"/>
    <w:basedOn w:val="Norml"/>
    <w:link w:val="CmChar"/>
    <w:qFormat/>
    <w:rsid w:val="00E42932"/>
    <w:pPr>
      <w:jc w:val="center"/>
    </w:pPr>
    <w:rPr>
      <w:rFonts w:ascii="Times New Roman" w:hAnsi="Times New Roman"/>
      <w:b/>
      <w:sz w:val="24"/>
      <w:szCs w:val="24"/>
    </w:rPr>
  </w:style>
  <w:style w:type="character" w:customStyle="1" w:styleId="CmChar">
    <w:name w:val="Cím Char"/>
    <w:link w:val="Cm"/>
    <w:rsid w:val="00E42932"/>
    <w:rPr>
      <w:rFonts w:ascii="Times New Roman" w:eastAsia="Times New Roman" w:hAnsi="Times New Roman"/>
      <w:b/>
      <w:sz w:val="24"/>
      <w:szCs w:val="24"/>
      <w:lang w:val="hu-HU" w:eastAsia="hu-HU"/>
    </w:rPr>
  </w:style>
  <w:style w:type="character" w:customStyle="1" w:styleId="Cmsor2Char">
    <w:name w:val="Címsor 2 Char"/>
    <w:link w:val="Cmsor2"/>
    <w:uiPriority w:val="9"/>
    <w:semiHidden/>
    <w:rsid w:val="00612944"/>
    <w:rPr>
      <w:rFonts w:ascii="Cambria" w:eastAsia="Times New Roman" w:hAnsi="Cambria" w:cs="Times New Roman"/>
      <w:b/>
      <w:bCs/>
      <w:i/>
      <w:iCs/>
      <w:sz w:val="28"/>
      <w:szCs w:val="28"/>
      <w:lang w:val="hu-HU" w:eastAsia="hu-HU"/>
    </w:rPr>
  </w:style>
  <w:style w:type="paragraph" w:styleId="Lbjegyzetszveg">
    <w:name w:val="footnote text"/>
    <w:basedOn w:val="Norml"/>
    <w:link w:val="LbjegyzetszvegChar"/>
    <w:rsid w:val="00465AA3"/>
    <w:pPr>
      <w:spacing w:before="60" w:after="60"/>
      <w:jc w:val="both"/>
    </w:pPr>
    <w:rPr>
      <w:rFonts w:ascii="Verdana" w:hAnsi="Verdana"/>
      <w:lang w:val="x-none" w:eastAsia="x-none"/>
    </w:rPr>
  </w:style>
  <w:style w:type="character" w:customStyle="1" w:styleId="LbjegyzetszvegChar">
    <w:name w:val="Lábjegyzetszöveg Char"/>
    <w:basedOn w:val="Bekezdsalapbettpusa"/>
    <w:link w:val="Lbjegyzetszveg"/>
    <w:rsid w:val="00465AA3"/>
    <w:rPr>
      <w:rFonts w:ascii="Verdana" w:eastAsia="Times New Roman" w:hAnsi="Verdana"/>
      <w:lang w:val="x-none" w:eastAsia="x-none"/>
    </w:rPr>
  </w:style>
  <w:style w:type="character" w:styleId="Lbjegyzet-hivatkozs">
    <w:name w:val="footnote reference"/>
    <w:rsid w:val="00465AA3"/>
    <w:rPr>
      <w:vertAlign w:val="superscript"/>
    </w:rPr>
  </w:style>
  <w:style w:type="paragraph" w:styleId="Szvegtrzs">
    <w:name w:val="Body Text"/>
    <w:basedOn w:val="Norml"/>
    <w:link w:val="SzvegtrzsChar"/>
    <w:rsid w:val="00465AA3"/>
    <w:pPr>
      <w:spacing w:before="60" w:after="120"/>
      <w:jc w:val="both"/>
    </w:pPr>
    <w:rPr>
      <w:rFonts w:ascii="Verdana" w:hAnsi="Verdana"/>
      <w:szCs w:val="24"/>
    </w:rPr>
  </w:style>
  <w:style w:type="character" w:customStyle="1" w:styleId="SzvegtrzsChar">
    <w:name w:val="Szövegtörzs Char"/>
    <w:basedOn w:val="Bekezdsalapbettpusa"/>
    <w:link w:val="Szvegtrzs"/>
    <w:rsid w:val="00465AA3"/>
    <w:rPr>
      <w:rFonts w:ascii="Verdana" w:eastAsia="Times New Roman" w:hAnsi="Verdana"/>
      <w:szCs w:val="24"/>
    </w:rPr>
  </w:style>
  <w:style w:type="paragraph" w:styleId="Szvegtrzs3">
    <w:name w:val="Body Text 3"/>
    <w:basedOn w:val="Norml"/>
    <w:link w:val="Szvegtrzs3Char"/>
    <w:rsid w:val="00465AA3"/>
    <w:pPr>
      <w:spacing w:before="60" w:after="120"/>
      <w:jc w:val="both"/>
    </w:pPr>
    <w:rPr>
      <w:rFonts w:ascii="Verdana" w:hAnsi="Verdana"/>
      <w:sz w:val="16"/>
      <w:szCs w:val="16"/>
    </w:rPr>
  </w:style>
  <w:style w:type="character" w:customStyle="1" w:styleId="Szvegtrzs3Char">
    <w:name w:val="Szövegtörzs 3 Char"/>
    <w:basedOn w:val="Bekezdsalapbettpusa"/>
    <w:link w:val="Szvegtrzs3"/>
    <w:rsid w:val="00465AA3"/>
    <w:rPr>
      <w:rFonts w:ascii="Verdana" w:eastAsia="Times New Roman" w:hAnsi="Verdan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1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89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655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9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0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308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0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9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Ikt</vt:lpstr>
    </vt:vector>
  </TitlesOfParts>
  <Company>N/A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t</dc:title>
  <dc:creator>administrator alias</dc:creator>
  <cp:lastModifiedBy>Gerda Bak</cp:lastModifiedBy>
  <cp:revision>3</cp:revision>
  <cp:lastPrinted>2011-09-22T06:35:00Z</cp:lastPrinted>
  <dcterms:created xsi:type="dcterms:W3CDTF">2019-09-26T12:30:00Z</dcterms:created>
  <dcterms:modified xsi:type="dcterms:W3CDTF">2019-10-29T08:44:00Z</dcterms:modified>
</cp:coreProperties>
</file>